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3b0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9fe5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1e3053f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62ead7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13:14:27Z</dcterms:created>
  <dcterms:modified xsi:type="dcterms:W3CDTF">2022-01-09T13:14:27Z</dcterms:modified>
</cp:coreProperties>
</file>